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552dfd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4330ae7-28da-4a24-a967-933e1997901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14T18:25:27Z</dcterms:created>
  <dcterms:modified xsi:type="dcterms:W3CDTF">2023-07-14T18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